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55D00" w14:textId="3AC9D791" w:rsidR="0042209B" w:rsidRPr="005C5CF8" w:rsidRDefault="24C4EB28" w:rsidP="24C4EB28">
      <w:pPr>
        <w:rPr>
          <w:rFonts w:ascii="Century Gothic" w:hAnsi="Century Gothic"/>
          <w:b/>
          <w:bCs/>
        </w:rPr>
      </w:pPr>
      <w:r w:rsidRPr="24C4EB28">
        <w:rPr>
          <w:rFonts w:ascii="Century Gothic" w:hAnsi="Century Gothic"/>
        </w:rPr>
        <w:t xml:space="preserve">  </w:t>
      </w:r>
      <w:r w:rsidRPr="24C4EB28">
        <w:rPr>
          <w:rFonts w:ascii="Century Gothic" w:hAnsi="Century Gothic"/>
          <w:b/>
          <w:bCs/>
          <w:sz w:val="32"/>
          <w:szCs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6CD280D5" w14:textId="5207757E" w:rsidR="004249C7" w:rsidRDefault="004249C7" w:rsidP="00336091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4DC7C90" w14:textId="131F904F" w:rsidR="00596B60" w:rsidRDefault="006B07DE" w:rsidP="00596B60">
      <w:pPr>
        <w:jc w:val="center"/>
        <w:rPr>
          <w:rFonts w:ascii="Times" w:hAnsi="Times"/>
          <w:b/>
          <w:bCs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February</w:t>
      </w:r>
      <w:r w:rsidR="009334FD">
        <w:rPr>
          <w:rFonts w:ascii="Times" w:hAnsi="Times"/>
          <w:b/>
          <w:bCs/>
          <w:sz w:val="22"/>
          <w:szCs w:val="22"/>
        </w:rPr>
        <w:t xml:space="preserve"> </w:t>
      </w:r>
      <w:r w:rsidR="00693EBA">
        <w:rPr>
          <w:rFonts w:ascii="Times" w:hAnsi="Times"/>
          <w:b/>
          <w:bCs/>
          <w:sz w:val="22"/>
          <w:szCs w:val="22"/>
        </w:rPr>
        <w:t>27</w:t>
      </w:r>
      <w:r w:rsidR="006D624B">
        <w:rPr>
          <w:rFonts w:ascii="Times" w:hAnsi="Times"/>
          <w:b/>
          <w:bCs/>
          <w:sz w:val="22"/>
          <w:szCs w:val="22"/>
        </w:rPr>
        <w:t>,</w:t>
      </w:r>
      <w:r w:rsidR="00B14289">
        <w:rPr>
          <w:rFonts w:ascii="Times" w:hAnsi="Times"/>
          <w:b/>
          <w:bCs/>
          <w:sz w:val="22"/>
          <w:szCs w:val="22"/>
        </w:rPr>
        <w:t xml:space="preserve"> 202</w:t>
      </w:r>
      <w:r w:rsidR="00E67DFD">
        <w:rPr>
          <w:rFonts w:ascii="Times" w:hAnsi="Times"/>
          <w:b/>
          <w:bCs/>
          <w:sz w:val="22"/>
          <w:szCs w:val="22"/>
        </w:rPr>
        <w:t>6</w:t>
      </w:r>
    </w:p>
    <w:p w14:paraId="27A7A5FC" w14:textId="77777777" w:rsidR="00176C0D" w:rsidRDefault="00176C0D" w:rsidP="00596B60">
      <w:pPr>
        <w:jc w:val="center"/>
        <w:rPr>
          <w:rFonts w:ascii="Times" w:hAnsi="Times"/>
          <w:b/>
          <w:sz w:val="22"/>
          <w:szCs w:val="22"/>
        </w:rPr>
      </w:pP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0B2DB2AA" w:rsidR="00504BD3" w:rsidRPr="00513EE7" w:rsidRDefault="00005919" w:rsidP="00176C0D">
      <w:pPr>
        <w:pStyle w:val="ListParagraph"/>
        <w:rPr>
          <w:rFonts w:ascii="Times New Roman" w:hAnsi="Times New Roman"/>
          <w:sz w:val="22"/>
          <w:szCs w:val="22"/>
        </w:rPr>
      </w:pPr>
      <w:r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 w:rsidRPr="00513EE7">
        <w:rPr>
          <w:rFonts w:ascii="Times New Roman" w:hAnsi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11" w:tgtFrame="_blank" w:history="1">
        <w:r w:rsidR="00504BD3" w:rsidRPr="00513EE7">
          <w:rPr>
            <w:rStyle w:val="Hyperlink"/>
            <w:rFonts w:ascii="Times New Roman" w:hAnsi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” (</w:t>
      </w:r>
      <w:r w:rsidR="00504BD3" w:rsidRPr="00513EE7">
        <w:rPr>
          <w:rFonts w:ascii="Times New Roman" w:hAnsi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 w:rsidRPr="00513EE7">
        <w:rPr>
          <w:rFonts w:ascii="Times New Roman" w:hAnsi="Times New Roman"/>
          <w:color w:val="201F1E"/>
          <w:sz w:val="22"/>
          <w:szCs w:val="22"/>
          <w:shd w:val="clear" w:color="auto" w:fill="FFFFFF"/>
        </w:rPr>
        <w:t>.2)   </w:t>
      </w:r>
    </w:p>
    <w:p w14:paraId="044B82C8" w14:textId="5A4D730B" w:rsidR="00CB1614" w:rsidRPr="001B5533" w:rsidRDefault="001B5533" w:rsidP="45ECF528">
      <w:pPr>
        <w:ind w:left="-144" w:right="-144"/>
        <w:rPr>
          <w:rFonts w:ascii="Times" w:hAnsi="Times"/>
          <w:b/>
          <w:bCs/>
          <w:i/>
          <w:iCs/>
          <w:sz w:val="20"/>
          <w:szCs w:val="20"/>
        </w:rPr>
      </w:pPr>
      <w:r w:rsidRPr="001B5533">
        <w:rPr>
          <w:rFonts w:ascii="Times" w:hAnsi="Times"/>
          <w:b/>
          <w:bCs/>
          <w:i/>
          <w:iCs/>
          <w:sz w:val="20"/>
          <w:szCs w:val="20"/>
        </w:rPr>
        <w:t xml:space="preserve">Board Members: Mr. Ronnie McGhee, Chairman, Mr. </w:t>
      </w:r>
      <w:r w:rsidR="008C1B3B">
        <w:rPr>
          <w:rFonts w:ascii="Times" w:hAnsi="Times"/>
          <w:b/>
          <w:bCs/>
          <w:i/>
          <w:iCs/>
          <w:sz w:val="20"/>
          <w:szCs w:val="20"/>
        </w:rPr>
        <w:t>Robert Alter</w:t>
      </w:r>
      <w:r w:rsidR="00946F1B">
        <w:rPr>
          <w:rFonts w:ascii="Times" w:hAnsi="Times"/>
          <w:b/>
          <w:bCs/>
          <w:i/>
          <w:iCs/>
          <w:sz w:val="20"/>
          <w:szCs w:val="20"/>
        </w:rPr>
        <w:t>, Vice Chairman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Pr="001B5533">
        <w:rPr>
          <w:rFonts w:ascii="Times" w:hAnsi="Times"/>
          <w:b/>
          <w:bCs/>
          <w:i/>
          <w:iCs/>
          <w:sz w:val="20"/>
          <w:szCs w:val="20"/>
        </w:rPr>
        <w:t>Maurice Walters,</w:t>
      </w:r>
      <w:r w:rsidR="00C30ED9">
        <w:rPr>
          <w:rFonts w:ascii="Times" w:hAnsi="Times"/>
          <w:b/>
          <w:bCs/>
          <w:i/>
          <w:iCs/>
          <w:sz w:val="20"/>
          <w:szCs w:val="20"/>
        </w:rPr>
        <w:t xml:space="preserve"> </w:t>
      </w:r>
      <w:r w:rsidR="004310AF">
        <w:rPr>
          <w:rFonts w:ascii="Times" w:hAnsi="Times"/>
          <w:b/>
          <w:bCs/>
          <w:i/>
          <w:iCs/>
          <w:sz w:val="20"/>
          <w:szCs w:val="20"/>
        </w:rPr>
        <w:t xml:space="preserve">Ms. Asha Shagle, </w:t>
      </w:r>
      <w:r w:rsidR="007D1A64">
        <w:rPr>
          <w:rFonts w:ascii="Times" w:hAnsi="Times"/>
          <w:b/>
          <w:bCs/>
          <w:i/>
          <w:iCs/>
          <w:sz w:val="20"/>
          <w:szCs w:val="20"/>
        </w:rPr>
        <w:t>Ms. Shauna Stallworth</w:t>
      </w:r>
      <w:r w:rsidR="009C6FAE">
        <w:rPr>
          <w:rFonts w:ascii="Times" w:hAnsi="Times"/>
          <w:b/>
          <w:bCs/>
          <w:i/>
          <w:iCs/>
          <w:sz w:val="20"/>
          <w:szCs w:val="20"/>
        </w:rPr>
        <w:t xml:space="preserve">, </w:t>
      </w:r>
      <w:r w:rsidR="002B04DB">
        <w:rPr>
          <w:rFonts w:ascii="Times" w:hAnsi="Times"/>
          <w:b/>
          <w:bCs/>
          <w:i/>
          <w:iCs/>
          <w:sz w:val="20"/>
          <w:szCs w:val="20"/>
        </w:rPr>
        <w:t>Mr. Aubrey Grant</w:t>
      </w:r>
    </w:p>
    <w:p w14:paraId="698C66C4" w14:textId="250FA1D6" w:rsid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5FE4D44C" w14:textId="74011B97" w:rsidR="004249C7" w:rsidRPr="00B316F4" w:rsidRDefault="45ECF528" w:rsidP="00474C36">
      <w:pPr>
        <w:rPr>
          <w:rFonts w:ascii="Times New Roman" w:hAnsi="Times New Roman"/>
          <w:i/>
          <w:iCs/>
          <w:sz w:val="22"/>
          <w:szCs w:val="22"/>
        </w:rPr>
      </w:pPr>
      <w:r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</w:t>
      </w:r>
      <w:r w:rsidR="001B5533" w:rsidRPr="00B316F4">
        <w:rPr>
          <w:rFonts w:ascii="Times New Roman" w:hAnsi="Times New Roman"/>
          <w:i/>
          <w:iCs/>
          <w:sz w:val="22"/>
          <w:szCs w:val="22"/>
        </w:rPr>
        <w:t xml:space="preserve">                                        </w:t>
      </w:r>
    </w:p>
    <w:p w14:paraId="68B156CD" w14:textId="57CDC7BF" w:rsidR="004249C7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 xml:space="preserve">Attendance            </w:t>
      </w:r>
      <w:r w:rsidR="001B5533" w:rsidRPr="00D22849">
        <w:rPr>
          <w:rFonts w:ascii="Times New Roman" w:hAnsi="Times New Roman"/>
          <w:sz w:val="22"/>
          <w:szCs w:val="22"/>
        </w:rPr>
        <w:t xml:space="preserve">                               </w:t>
      </w:r>
    </w:p>
    <w:p w14:paraId="53BD7A18" w14:textId="53869617" w:rsidR="004D5A67" w:rsidRPr="00D22849" w:rsidRDefault="45ECF528" w:rsidP="00CF4A5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4DE17DF6" w:rsidR="00F62DA1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 Minutes (</w:t>
      </w:r>
      <w:r w:rsidR="00582EB5">
        <w:rPr>
          <w:rFonts w:ascii="Times New Roman" w:hAnsi="Times New Roman"/>
          <w:sz w:val="22"/>
          <w:szCs w:val="22"/>
        </w:rPr>
        <w:t>1</w:t>
      </w:r>
      <w:r w:rsidR="00CE55EF" w:rsidRPr="00D22849">
        <w:rPr>
          <w:rFonts w:ascii="Times New Roman" w:hAnsi="Times New Roman"/>
          <w:sz w:val="22"/>
          <w:szCs w:val="22"/>
        </w:rPr>
        <w:t>/</w:t>
      </w:r>
      <w:r w:rsidR="00693EBA">
        <w:rPr>
          <w:rFonts w:ascii="Times New Roman" w:hAnsi="Times New Roman"/>
          <w:sz w:val="22"/>
          <w:szCs w:val="22"/>
        </w:rPr>
        <w:t>16</w:t>
      </w:r>
      <w:r w:rsidR="00586CD1">
        <w:rPr>
          <w:rFonts w:ascii="Times New Roman" w:hAnsi="Times New Roman"/>
          <w:sz w:val="22"/>
          <w:szCs w:val="22"/>
        </w:rPr>
        <w:t>/</w:t>
      </w:r>
      <w:r w:rsidRPr="00D22849">
        <w:rPr>
          <w:rFonts w:ascii="Times New Roman" w:hAnsi="Times New Roman"/>
          <w:sz w:val="22"/>
          <w:szCs w:val="22"/>
        </w:rPr>
        <w:t>2</w:t>
      </w:r>
      <w:r w:rsidR="00E26D90" w:rsidRPr="00D22849">
        <w:rPr>
          <w:rFonts w:ascii="Times New Roman" w:hAnsi="Times New Roman"/>
          <w:sz w:val="22"/>
          <w:szCs w:val="22"/>
        </w:rPr>
        <w:t>5</w:t>
      </w:r>
      <w:r w:rsidRPr="00D22849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69139DB" w14:textId="00EA21F7" w:rsidR="0026425C" w:rsidRPr="00DF20D0" w:rsidRDefault="00175EAB" w:rsidP="00DF20D0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Review of</w:t>
      </w:r>
      <w:r w:rsidR="00062B5C" w:rsidRPr="00D22849">
        <w:rPr>
          <w:rFonts w:ascii="Times New Roman" w:hAnsi="Times New Roman"/>
          <w:sz w:val="22"/>
          <w:szCs w:val="22"/>
        </w:rPr>
        <w:t xml:space="preserve"> Administrative</w:t>
      </w:r>
      <w:r w:rsidR="00812BC2" w:rsidRPr="00D22849">
        <w:rPr>
          <w:rFonts w:ascii="Times New Roman" w:hAnsi="Times New Roman"/>
          <w:sz w:val="22"/>
          <w:szCs w:val="22"/>
        </w:rPr>
        <w:t xml:space="preserve"> Approval</w:t>
      </w:r>
      <w:r w:rsidR="45ECF528" w:rsidRPr="00D22849">
        <w:rPr>
          <w:rFonts w:ascii="Times New Roman" w:hAnsi="Times New Roman"/>
          <w:sz w:val="22"/>
          <w:szCs w:val="22"/>
        </w:rPr>
        <w:t xml:space="preserve"> Applications</w:t>
      </w:r>
    </w:p>
    <w:p w14:paraId="75C2B7C4" w14:textId="2A779079" w:rsidR="00FD5A6F" w:rsidRDefault="00FD5C70" w:rsidP="00582EB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gislative Update</w:t>
      </w:r>
    </w:p>
    <w:p w14:paraId="28972D96" w14:textId="3AED2F45" w:rsidR="00F05AFD" w:rsidRDefault="00F05AFD" w:rsidP="00582EB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utreach</w:t>
      </w:r>
    </w:p>
    <w:p w14:paraId="545B5072" w14:textId="5476B70C" w:rsidR="00F05AFD" w:rsidRPr="00633BB3" w:rsidRDefault="00DF0ED9" w:rsidP="00633BB3">
      <w:pPr>
        <w:pStyle w:val="ListParagraph"/>
        <w:numPr>
          <w:ilvl w:val="0"/>
          <w:numId w:val="2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ashington School for Girls</w:t>
      </w:r>
      <w:r w:rsidR="00DB3A23">
        <w:rPr>
          <w:rFonts w:ascii="Times New Roman" w:hAnsi="Times New Roman"/>
          <w:sz w:val="22"/>
          <w:szCs w:val="22"/>
        </w:rPr>
        <w:t xml:space="preserve"> – March 20, 2026</w:t>
      </w:r>
    </w:p>
    <w:p w14:paraId="28E9E5C0" w14:textId="57175F5E" w:rsidR="00BF3659" w:rsidRPr="00D22849" w:rsidRDefault="45ECF528" w:rsidP="00A84F92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14057F21" w14:textId="6F511109" w:rsidR="00F44202" w:rsidRDefault="00BC7581" w:rsidP="00FD5A6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ub Committee Upd</w:t>
      </w:r>
      <w:r w:rsidR="00FD5A6F">
        <w:rPr>
          <w:rFonts w:ascii="Times New Roman" w:hAnsi="Times New Roman"/>
          <w:sz w:val="22"/>
          <w:szCs w:val="22"/>
        </w:rPr>
        <w:t>ate</w:t>
      </w:r>
    </w:p>
    <w:p w14:paraId="2CBF1066" w14:textId="68F48EF5" w:rsidR="005C6A18" w:rsidRPr="005C6A18" w:rsidRDefault="000F18D8" w:rsidP="005C6A18">
      <w:pPr>
        <w:pStyle w:val="ListParagraph"/>
        <w:numPr>
          <w:ilvl w:val="0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stitute of Justice Recommendations for Interior Designers</w:t>
      </w:r>
      <w:r w:rsidR="00940FF3">
        <w:rPr>
          <w:rFonts w:ascii="Times New Roman" w:hAnsi="Times New Roman"/>
          <w:sz w:val="22"/>
          <w:szCs w:val="22"/>
        </w:rPr>
        <w:t xml:space="preserve"> </w:t>
      </w:r>
    </w:p>
    <w:p w14:paraId="5DE258D1" w14:textId="737EFB6D" w:rsidR="00822660" w:rsidRDefault="00BC7581" w:rsidP="00582EB5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</w:t>
      </w:r>
      <w:r w:rsidR="001F006B">
        <w:rPr>
          <w:rFonts w:ascii="Times New Roman" w:hAnsi="Times New Roman"/>
          <w:sz w:val="22"/>
          <w:szCs w:val="22"/>
        </w:rPr>
        <w:t>ld Business</w:t>
      </w:r>
    </w:p>
    <w:p w14:paraId="24E27B10" w14:textId="6FC606C1" w:rsidR="00513EE7" w:rsidRPr="0019737F" w:rsidRDefault="0019737F" w:rsidP="0019737F">
      <w:pPr>
        <w:pStyle w:val="ListParagraph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2"/>
          <w:szCs w:val="22"/>
        </w:rPr>
      </w:pPr>
      <w:r w:rsidRPr="00BB7F96">
        <w:rPr>
          <w:rFonts w:ascii="Times New Roman" w:hAnsi="Times New Roman"/>
          <w:sz w:val="22"/>
          <w:szCs w:val="22"/>
        </w:rPr>
        <w:t xml:space="preserve">NCARB 2026 Regional Summit March 20-21, 2026; Oklahoma City, Oklahoma. The MBE Workshop will be held on 3/19/2026. </w:t>
      </w:r>
      <w:r w:rsidRPr="00BB7F96">
        <w:rPr>
          <w:rFonts w:ascii="Times New Roman" w:hAnsi="Times New Roman"/>
          <w:color w:val="000000"/>
          <w:sz w:val="22"/>
          <w:szCs w:val="22"/>
        </w:rPr>
        <w:t>Ms. Helene Combs will be conducting a Strategic Planning session on March 22</w:t>
      </w:r>
      <w:r w:rsidRPr="00BB7F96">
        <w:rPr>
          <w:rFonts w:ascii="Times New Roman" w:hAnsi="Times New Roman"/>
          <w:color w:val="000000"/>
          <w:sz w:val="22"/>
          <w:szCs w:val="22"/>
          <w:vertAlign w:val="superscript"/>
        </w:rPr>
        <w:t>nd</w:t>
      </w:r>
      <w:r w:rsidRPr="00BB7F96">
        <w:rPr>
          <w:rFonts w:ascii="Times New Roman" w:hAnsi="Times New Roman"/>
          <w:color w:val="000000"/>
          <w:sz w:val="22"/>
          <w:szCs w:val="22"/>
        </w:rPr>
        <w:t>.  Mr. McGhee will attend this session.</w:t>
      </w:r>
    </w:p>
    <w:p w14:paraId="3CA3C844" w14:textId="7DF1BFDE" w:rsidR="006A4D31" w:rsidRPr="0019737F" w:rsidRDefault="00DD5CD8" w:rsidP="0019737F">
      <w:pPr>
        <w:numPr>
          <w:ilvl w:val="0"/>
          <w:numId w:val="1"/>
        </w:numPr>
        <w:ind w:left="360"/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N</w:t>
      </w:r>
      <w:bookmarkStart w:id="1" w:name="_Hlk72142083"/>
      <w:r w:rsidR="007D1A64" w:rsidRPr="00D22849">
        <w:rPr>
          <w:rFonts w:ascii="Times New Roman" w:hAnsi="Times New Roman"/>
          <w:sz w:val="22"/>
          <w:szCs w:val="22"/>
        </w:rPr>
        <w:t>ew Business</w:t>
      </w:r>
    </w:p>
    <w:bookmarkEnd w:id="1"/>
    <w:p w14:paraId="649E77F8" w14:textId="1A8C6AF3" w:rsidR="00106AF7" w:rsidRPr="00D22849" w:rsidRDefault="00C1043D" w:rsidP="00776C63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0</w:t>
      </w:r>
      <w:r w:rsidR="00ED4791" w:rsidRPr="00D22849">
        <w:rPr>
          <w:rFonts w:ascii="Times New Roman" w:hAnsi="Times New Roman"/>
          <w:sz w:val="22"/>
          <w:szCs w:val="22"/>
        </w:rPr>
        <w:t>. Review</w:t>
      </w:r>
      <w:r w:rsidR="45ECF528" w:rsidRPr="00D22849">
        <w:rPr>
          <w:rFonts w:ascii="Times New Roman" w:hAnsi="Times New Roman"/>
          <w:sz w:val="22"/>
          <w:szCs w:val="22"/>
        </w:rPr>
        <w:t xml:space="preserve"> of Correspondence</w:t>
      </w:r>
    </w:p>
    <w:p w14:paraId="2E6D4DFF" w14:textId="11A0E99E" w:rsidR="00253BB4" w:rsidRDefault="00013CC0" w:rsidP="004310AF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1</w:t>
      </w:r>
      <w:r w:rsidR="00C1043D" w:rsidRPr="00D22849">
        <w:rPr>
          <w:rFonts w:ascii="Times New Roman" w:hAnsi="Times New Roman"/>
          <w:sz w:val="22"/>
          <w:szCs w:val="22"/>
        </w:rPr>
        <w:t>1</w:t>
      </w:r>
      <w:r w:rsidRPr="00D22849">
        <w:rPr>
          <w:rFonts w:ascii="Times New Roman" w:hAnsi="Times New Roman"/>
          <w:sz w:val="22"/>
          <w:szCs w:val="22"/>
        </w:rPr>
        <w:t xml:space="preserve">. </w:t>
      </w:r>
      <w:r w:rsidR="45ECF528" w:rsidRPr="00D22849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="004310AF" w:rsidRPr="00D22849">
        <w:rPr>
          <w:rFonts w:ascii="Times New Roman" w:hAnsi="Times New Roman"/>
          <w:bCs/>
          <w:color w:val="000000"/>
          <w:sz w:val="22"/>
          <w:szCs w:val="22"/>
        </w:rPr>
        <w:t xml:space="preserve">Pursuant D.C. Official Code § 2-575(b) (4) (A); D.C. Official Code § 2-575(b) (9) and (13) to </w:t>
      </w:r>
      <w:r w:rsidR="004310AF" w:rsidRPr="00D22849">
        <w:rPr>
          <w:rFonts w:ascii="Times New Roman" w:hAnsi="Times New Roman"/>
          <w:bCs/>
          <w:sz w:val="22"/>
          <w:szCs w:val="22"/>
        </w:rPr>
        <w:t xml:space="preserve">discuss complaints/legal matters, applications, and legal counsel report. </w:t>
      </w:r>
    </w:p>
    <w:p w14:paraId="5B9361EC" w14:textId="24A13F84" w:rsidR="0038034B" w:rsidRPr="00D22849" w:rsidRDefault="0038034B" w:rsidP="004310AF">
      <w:pPr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12. </w:t>
      </w:r>
      <w:r w:rsidR="005D34D1">
        <w:rPr>
          <w:rFonts w:ascii="Times New Roman" w:hAnsi="Times New Roman"/>
          <w:sz w:val="22"/>
          <w:szCs w:val="22"/>
        </w:rPr>
        <w:t>Recommendations</w:t>
      </w:r>
    </w:p>
    <w:p w14:paraId="3255EE81" w14:textId="1A03F436" w:rsidR="00A35266" w:rsidRPr="00D22849" w:rsidRDefault="24C4EB28" w:rsidP="00013CC0">
      <w:pPr>
        <w:rPr>
          <w:rFonts w:ascii="Times New Roman" w:hAnsi="Times New Roman"/>
          <w:sz w:val="22"/>
          <w:szCs w:val="22"/>
        </w:rPr>
      </w:pPr>
      <w:r w:rsidRPr="24C4EB28">
        <w:rPr>
          <w:rFonts w:ascii="Times New Roman" w:hAnsi="Times New Roman"/>
          <w:sz w:val="22"/>
          <w:szCs w:val="22"/>
        </w:rPr>
        <w:t xml:space="preserve">13. Adjourn  </w:t>
      </w:r>
    </w:p>
    <w:p w14:paraId="5A719E89" w14:textId="16237C34" w:rsidR="00397FC7" w:rsidRDefault="00267794" w:rsidP="00013CC0">
      <w:pPr>
        <w:rPr>
          <w:rFonts w:ascii="Times New Roman" w:hAnsi="Times New Roman"/>
          <w:sz w:val="22"/>
          <w:szCs w:val="22"/>
        </w:rPr>
      </w:pPr>
      <w:r w:rsidRPr="00D22849">
        <w:rPr>
          <w:rFonts w:ascii="Times New Roman" w:hAnsi="Times New Roman"/>
          <w:sz w:val="22"/>
          <w:szCs w:val="22"/>
        </w:rPr>
        <w:t>Join the meeting</w:t>
      </w:r>
      <w:r w:rsidR="00EC0184">
        <w:rPr>
          <w:rFonts w:ascii="Times New Roman" w:hAnsi="Times New Roman"/>
          <w:sz w:val="22"/>
          <w:szCs w:val="22"/>
        </w:rPr>
        <w:t>:</w:t>
      </w:r>
    </w:p>
    <w:p w14:paraId="0D849CD2" w14:textId="77777777" w:rsidR="00A23477" w:rsidRPr="00A23477" w:rsidRDefault="00A23477" w:rsidP="00A23477">
      <w:pPr>
        <w:rPr>
          <w:rFonts w:ascii="Times New Roman" w:hAnsi="Times New Roman"/>
          <w:color w:val="0070C0"/>
          <w:sz w:val="22"/>
          <w:szCs w:val="22"/>
        </w:rPr>
      </w:pPr>
      <w:r w:rsidRPr="00A23477">
        <w:rPr>
          <w:rFonts w:ascii="Times New Roman" w:hAnsi="Times New Roman"/>
          <w:color w:val="0070C0"/>
          <w:sz w:val="22"/>
          <w:szCs w:val="22"/>
        </w:rPr>
        <w:t>https://dc-gov.zoom.us/j/81726498758?pwd=ayjCOpcF0Z4BMWF4iCh2DDmfmvXDgZ.1</w:t>
      </w:r>
    </w:p>
    <w:p w14:paraId="16F92F2F" w14:textId="7E4A2F85" w:rsidR="00EC0184" w:rsidRPr="003636B6" w:rsidRDefault="00EC0184" w:rsidP="00A23477">
      <w:pPr>
        <w:rPr>
          <w:rFonts w:ascii="Times New Roman" w:hAnsi="Times New Roman"/>
          <w:color w:val="0070C0"/>
          <w:sz w:val="22"/>
          <w:szCs w:val="22"/>
        </w:rPr>
      </w:pPr>
    </w:p>
    <w:p w14:paraId="1AF80EB0" w14:textId="77777777" w:rsidR="00634086" w:rsidRPr="00D22849" w:rsidRDefault="00634086" w:rsidP="00013CC0">
      <w:pPr>
        <w:rPr>
          <w:rFonts w:ascii="Times New Roman" w:hAnsi="Times New Roman"/>
          <w:sz w:val="22"/>
          <w:szCs w:val="22"/>
        </w:rPr>
      </w:pPr>
    </w:p>
    <w:p w14:paraId="68C72372" w14:textId="44C947F0" w:rsidR="0009137D" w:rsidRPr="00DC4A47" w:rsidRDefault="00634086" w:rsidP="00D143A4">
      <w:pPr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</w:pPr>
      <w:r w:rsidRPr="00D22849">
        <w:rPr>
          <w:rFonts w:ascii="Times New Roman" w:hAnsi="Times New Roman"/>
          <w:sz w:val="22"/>
          <w:szCs w:val="22"/>
        </w:rPr>
        <w:t xml:space="preserve">Webinar ID: </w:t>
      </w:r>
      <w:r w:rsidR="005D6B5F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8</w:t>
      </w:r>
      <w:r w:rsidR="00DB184D"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</w:rPr>
        <w:t>17 264 98758</w:t>
      </w:r>
      <w:r w:rsidRPr="00D22849">
        <w:rPr>
          <w:rFonts w:ascii="Times New Roman" w:hAnsi="Times New Roman"/>
          <w:sz w:val="22"/>
          <w:szCs w:val="22"/>
        </w:rPr>
        <w:t xml:space="preserve"> </w:t>
      </w:r>
      <w:r w:rsidR="00AE72F9" w:rsidRPr="00D22849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   Passcode:</w:t>
      </w:r>
      <w:r w:rsidR="00F85B43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 xml:space="preserve"> </w:t>
      </w:r>
      <w:r w:rsidR="005D6B5F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0</w:t>
      </w:r>
      <w:r w:rsidR="00DB184D">
        <w:rPr>
          <w:rFonts w:ascii="Times New Roman" w:hAnsi="Times New Roman" w:cs="Times New Roman"/>
          <w:color w:val="232333"/>
          <w:spacing w:val="6"/>
          <w:sz w:val="22"/>
          <w:szCs w:val="22"/>
          <w:shd w:val="clear" w:color="auto" w:fill="FFFFFF"/>
        </w:rPr>
        <w:t>22726</w:t>
      </w:r>
    </w:p>
    <w:sectPr w:rsidR="0009137D" w:rsidRPr="00DC4A47" w:rsidSect="00180619">
      <w:headerReference w:type="default" r:id="rId12"/>
      <w:footerReference w:type="default" r:id="rId13"/>
      <w:pgSz w:w="12240" w:h="15840"/>
      <w:pgMar w:top="1152" w:right="1440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E7226" w14:textId="77777777" w:rsidR="00AB3EE3" w:rsidRDefault="00AB3EE3" w:rsidP="00BE55D9">
      <w:r>
        <w:separator/>
      </w:r>
    </w:p>
  </w:endnote>
  <w:endnote w:type="continuationSeparator" w:id="0">
    <w:p w14:paraId="61715CF7" w14:textId="77777777" w:rsidR="00AB3EE3" w:rsidRDefault="00AB3EE3" w:rsidP="00BE55D9">
      <w:r>
        <w:continuationSeparator/>
      </w:r>
    </w:p>
  </w:endnote>
  <w:endnote w:type="continuationNotice" w:id="1">
    <w:p w14:paraId="39ECD85C" w14:textId="77777777" w:rsidR="00AB3EE3" w:rsidRDefault="00AB3E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257840" w14:textId="481A3113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FFE8E" w14:textId="77777777" w:rsidR="00AB3EE3" w:rsidRDefault="00AB3EE3" w:rsidP="00BE55D9">
      <w:r>
        <w:separator/>
      </w:r>
    </w:p>
  </w:footnote>
  <w:footnote w:type="continuationSeparator" w:id="0">
    <w:p w14:paraId="2C5C2789" w14:textId="77777777" w:rsidR="00AB3EE3" w:rsidRDefault="00AB3EE3" w:rsidP="00BE55D9">
      <w:r>
        <w:continuationSeparator/>
      </w:r>
    </w:p>
  </w:footnote>
  <w:footnote w:type="continuationNotice" w:id="1">
    <w:p w14:paraId="613A698F" w14:textId="77777777" w:rsidR="00AB3EE3" w:rsidRDefault="00AB3E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1E1C2" w14:textId="3D5BA094" w:rsidR="00FC7F66" w:rsidRDefault="004C6A1C" w:rsidP="00BE55D9">
    <w:pPr>
      <w:pStyle w:val="Header"/>
      <w:ind w:left="-900" w:hanging="360"/>
    </w:pPr>
    <w:r>
      <w:rPr>
        <w:noProof/>
      </w:rPr>
      <w:t xml:space="preserve">                                                                             </w:t>
    </w:r>
    <w:r w:rsidR="00602FC6">
      <w:rPr>
        <w:noProof/>
      </w:rPr>
      <w:t xml:space="preserve">   </w: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666B4"/>
    <w:multiLevelType w:val="hybridMultilevel"/>
    <w:tmpl w:val="8E2CC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C6533"/>
    <w:multiLevelType w:val="hybridMultilevel"/>
    <w:tmpl w:val="23F49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F7CF5"/>
    <w:multiLevelType w:val="hybridMultilevel"/>
    <w:tmpl w:val="3BF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315374"/>
    <w:multiLevelType w:val="hybridMultilevel"/>
    <w:tmpl w:val="8E1683D2"/>
    <w:lvl w:ilvl="0" w:tplc="0409000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4" w15:restartNumberingAfterBreak="0">
    <w:nsid w:val="0F0C7693"/>
    <w:multiLevelType w:val="hybridMultilevel"/>
    <w:tmpl w:val="4E6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06823"/>
    <w:multiLevelType w:val="hybridMultilevel"/>
    <w:tmpl w:val="A36C0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73888"/>
    <w:multiLevelType w:val="hybridMultilevel"/>
    <w:tmpl w:val="1510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83835"/>
    <w:multiLevelType w:val="hybridMultilevel"/>
    <w:tmpl w:val="EB42F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E0DA6"/>
    <w:multiLevelType w:val="hybridMultilevel"/>
    <w:tmpl w:val="AAE6BF8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48C2639"/>
    <w:multiLevelType w:val="hybridMultilevel"/>
    <w:tmpl w:val="1C78A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8B3418"/>
    <w:multiLevelType w:val="hybridMultilevel"/>
    <w:tmpl w:val="63BA4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8741C3"/>
    <w:multiLevelType w:val="hybridMultilevel"/>
    <w:tmpl w:val="27B22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12AC8"/>
    <w:multiLevelType w:val="hybridMultilevel"/>
    <w:tmpl w:val="029A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B912C2"/>
    <w:multiLevelType w:val="hybridMultilevel"/>
    <w:tmpl w:val="04AA4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C55BCF"/>
    <w:multiLevelType w:val="hybridMultilevel"/>
    <w:tmpl w:val="EFBCA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7E34E5"/>
    <w:multiLevelType w:val="hybridMultilevel"/>
    <w:tmpl w:val="E806C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5541C7"/>
    <w:multiLevelType w:val="hybridMultilevel"/>
    <w:tmpl w:val="7F58E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7330C8C"/>
    <w:multiLevelType w:val="hybridMultilevel"/>
    <w:tmpl w:val="1CAE8A8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9" w15:restartNumberingAfterBreak="0">
    <w:nsid w:val="66824B8F"/>
    <w:multiLevelType w:val="hybridMultilevel"/>
    <w:tmpl w:val="DF8C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ED6E97"/>
    <w:multiLevelType w:val="hybridMultilevel"/>
    <w:tmpl w:val="5E24E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E01D8C"/>
    <w:multiLevelType w:val="hybridMultilevel"/>
    <w:tmpl w:val="579C9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0F1C38"/>
    <w:multiLevelType w:val="hybridMultilevel"/>
    <w:tmpl w:val="903854B8"/>
    <w:lvl w:ilvl="0" w:tplc="0409000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3" w15:restartNumberingAfterBreak="0">
    <w:nsid w:val="6A22588A"/>
    <w:multiLevelType w:val="hybridMultilevel"/>
    <w:tmpl w:val="E57EC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9C0D80"/>
    <w:multiLevelType w:val="hybridMultilevel"/>
    <w:tmpl w:val="3A0C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56393"/>
    <w:multiLevelType w:val="hybridMultilevel"/>
    <w:tmpl w:val="A4420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0DF7912"/>
    <w:multiLevelType w:val="hybridMultilevel"/>
    <w:tmpl w:val="260A9324"/>
    <w:lvl w:ilvl="0" w:tplc="6FC8B0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5FF6"/>
    <w:multiLevelType w:val="hybridMultilevel"/>
    <w:tmpl w:val="AE382B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051781"/>
    <w:multiLevelType w:val="hybridMultilevel"/>
    <w:tmpl w:val="C15C6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15367334">
    <w:abstractNumId w:val="12"/>
  </w:num>
  <w:num w:numId="2" w16cid:durableId="1058821077">
    <w:abstractNumId w:val="14"/>
  </w:num>
  <w:num w:numId="3" w16cid:durableId="684477286">
    <w:abstractNumId w:val="18"/>
  </w:num>
  <w:num w:numId="4" w16cid:durableId="1953634995">
    <w:abstractNumId w:val="24"/>
  </w:num>
  <w:num w:numId="5" w16cid:durableId="1553032969">
    <w:abstractNumId w:val="4"/>
  </w:num>
  <w:num w:numId="6" w16cid:durableId="76708686">
    <w:abstractNumId w:val="6"/>
  </w:num>
  <w:num w:numId="7" w16cid:durableId="998656777">
    <w:abstractNumId w:val="22"/>
  </w:num>
  <w:num w:numId="8" w16cid:durableId="1346707319">
    <w:abstractNumId w:val="15"/>
  </w:num>
  <w:num w:numId="9" w16cid:durableId="451442814">
    <w:abstractNumId w:val="13"/>
  </w:num>
  <w:num w:numId="10" w16cid:durableId="1175145838">
    <w:abstractNumId w:val="11"/>
  </w:num>
  <w:num w:numId="11" w16cid:durableId="1556500356">
    <w:abstractNumId w:val="26"/>
  </w:num>
  <w:num w:numId="12" w16cid:durableId="1047530072">
    <w:abstractNumId w:val="3"/>
  </w:num>
  <w:num w:numId="13" w16cid:durableId="1661348517">
    <w:abstractNumId w:val="10"/>
  </w:num>
  <w:num w:numId="14" w16cid:durableId="411393100">
    <w:abstractNumId w:val="5"/>
  </w:num>
  <w:num w:numId="15" w16cid:durableId="1018430213">
    <w:abstractNumId w:val="1"/>
  </w:num>
  <w:num w:numId="16" w16cid:durableId="1319966146">
    <w:abstractNumId w:val="25"/>
  </w:num>
  <w:num w:numId="17" w16cid:durableId="998801268">
    <w:abstractNumId w:val="23"/>
  </w:num>
  <w:num w:numId="18" w16cid:durableId="1734499423">
    <w:abstractNumId w:val="20"/>
  </w:num>
  <w:num w:numId="19" w16cid:durableId="2056351496">
    <w:abstractNumId w:val="17"/>
  </w:num>
  <w:num w:numId="20" w16cid:durableId="1391926045">
    <w:abstractNumId w:val="16"/>
  </w:num>
  <w:num w:numId="21" w16cid:durableId="1726952091">
    <w:abstractNumId w:val="8"/>
  </w:num>
  <w:num w:numId="22" w16cid:durableId="1565067050">
    <w:abstractNumId w:val="2"/>
  </w:num>
  <w:num w:numId="23" w16cid:durableId="1739592767">
    <w:abstractNumId w:val="28"/>
  </w:num>
  <w:num w:numId="24" w16cid:durableId="801967390">
    <w:abstractNumId w:val="19"/>
  </w:num>
  <w:num w:numId="25" w16cid:durableId="670721126">
    <w:abstractNumId w:val="21"/>
  </w:num>
  <w:num w:numId="26" w16cid:durableId="836730724">
    <w:abstractNumId w:val="27"/>
  </w:num>
  <w:num w:numId="27" w16cid:durableId="739863129">
    <w:abstractNumId w:val="9"/>
  </w:num>
  <w:num w:numId="28" w16cid:durableId="1882932602">
    <w:abstractNumId w:val="7"/>
  </w:num>
  <w:num w:numId="29" w16cid:durableId="60400010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67E"/>
    <w:rsid w:val="00005919"/>
    <w:rsid w:val="00007687"/>
    <w:rsid w:val="00013CC0"/>
    <w:rsid w:val="00014706"/>
    <w:rsid w:val="00015051"/>
    <w:rsid w:val="000209B6"/>
    <w:rsid w:val="000259EF"/>
    <w:rsid w:val="00027153"/>
    <w:rsid w:val="00031DD0"/>
    <w:rsid w:val="00034D0C"/>
    <w:rsid w:val="0003589D"/>
    <w:rsid w:val="00037151"/>
    <w:rsid w:val="0004477C"/>
    <w:rsid w:val="00050808"/>
    <w:rsid w:val="00054AC4"/>
    <w:rsid w:val="000617B4"/>
    <w:rsid w:val="00062B5C"/>
    <w:rsid w:val="00066B14"/>
    <w:rsid w:val="00066DC7"/>
    <w:rsid w:val="00071AA4"/>
    <w:rsid w:val="0007448B"/>
    <w:rsid w:val="00074708"/>
    <w:rsid w:val="00083B3C"/>
    <w:rsid w:val="0008547A"/>
    <w:rsid w:val="00090A5B"/>
    <w:rsid w:val="0009137D"/>
    <w:rsid w:val="000A3145"/>
    <w:rsid w:val="000B0E59"/>
    <w:rsid w:val="000B3091"/>
    <w:rsid w:val="000B3423"/>
    <w:rsid w:val="000C451F"/>
    <w:rsid w:val="000C5DEB"/>
    <w:rsid w:val="000C78FA"/>
    <w:rsid w:val="000D02C2"/>
    <w:rsid w:val="000D077F"/>
    <w:rsid w:val="000D40D5"/>
    <w:rsid w:val="000D4B1B"/>
    <w:rsid w:val="000D72D3"/>
    <w:rsid w:val="000E0D09"/>
    <w:rsid w:val="000E3961"/>
    <w:rsid w:val="000E4C0E"/>
    <w:rsid w:val="000F18D8"/>
    <w:rsid w:val="000F24E3"/>
    <w:rsid w:val="00101BBE"/>
    <w:rsid w:val="00105641"/>
    <w:rsid w:val="00106830"/>
    <w:rsid w:val="00106AF7"/>
    <w:rsid w:val="00111A07"/>
    <w:rsid w:val="00113DAD"/>
    <w:rsid w:val="00122F9A"/>
    <w:rsid w:val="00127BA0"/>
    <w:rsid w:val="00135E0D"/>
    <w:rsid w:val="0014309D"/>
    <w:rsid w:val="00143B9E"/>
    <w:rsid w:val="00150DCD"/>
    <w:rsid w:val="001525DA"/>
    <w:rsid w:val="0015384C"/>
    <w:rsid w:val="001560B0"/>
    <w:rsid w:val="001567F9"/>
    <w:rsid w:val="00157AB6"/>
    <w:rsid w:val="00163007"/>
    <w:rsid w:val="00164178"/>
    <w:rsid w:val="0016531F"/>
    <w:rsid w:val="001662EC"/>
    <w:rsid w:val="001668E7"/>
    <w:rsid w:val="001671BF"/>
    <w:rsid w:val="00171EA5"/>
    <w:rsid w:val="00175EAB"/>
    <w:rsid w:val="00176C0D"/>
    <w:rsid w:val="00177189"/>
    <w:rsid w:val="00180619"/>
    <w:rsid w:val="00184588"/>
    <w:rsid w:val="0019225A"/>
    <w:rsid w:val="00194E2A"/>
    <w:rsid w:val="001957BD"/>
    <w:rsid w:val="0019737F"/>
    <w:rsid w:val="001A0226"/>
    <w:rsid w:val="001A2FB9"/>
    <w:rsid w:val="001A34E8"/>
    <w:rsid w:val="001A6BDF"/>
    <w:rsid w:val="001B0ABA"/>
    <w:rsid w:val="001B2CC7"/>
    <w:rsid w:val="001B48FC"/>
    <w:rsid w:val="001B5533"/>
    <w:rsid w:val="001C163D"/>
    <w:rsid w:val="001C35B2"/>
    <w:rsid w:val="001C3AD7"/>
    <w:rsid w:val="001C477B"/>
    <w:rsid w:val="001D0DFD"/>
    <w:rsid w:val="001D1BA1"/>
    <w:rsid w:val="001D57D9"/>
    <w:rsid w:val="001D7EAE"/>
    <w:rsid w:val="001D7EB0"/>
    <w:rsid w:val="001F006B"/>
    <w:rsid w:val="001F06C4"/>
    <w:rsid w:val="001F0A0B"/>
    <w:rsid w:val="001F12B5"/>
    <w:rsid w:val="001F2664"/>
    <w:rsid w:val="001F3343"/>
    <w:rsid w:val="001F5AEA"/>
    <w:rsid w:val="001F738B"/>
    <w:rsid w:val="002032BB"/>
    <w:rsid w:val="00206005"/>
    <w:rsid w:val="00217485"/>
    <w:rsid w:val="002209A8"/>
    <w:rsid w:val="002210ED"/>
    <w:rsid w:val="00225B8A"/>
    <w:rsid w:val="00226394"/>
    <w:rsid w:val="00232AD3"/>
    <w:rsid w:val="00235041"/>
    <w:rsid w:val="00236A6A"/>
    <w:rsid w:val="002405DE"/>
    <w:rsid w:val="00241095"/>
    <w:rsid w:val="002414EE"/>
    <w:rsid w:val="00244463"/>
    <w:rsid w:val="00246297"/>
    <w:rsid w:val="00246537"/>
    <w:rsid w:val="0024658A"/>
    <w:rsid w:val="00252EBB"/>
    <w:rsid w:val="00253BB4"/>
    <w:rsid w:val="00254755"/>
    <w:rsid w:val="002576E3"/>
    <w:rsid w:val="002606E5"/>
    <w:rsid w:val="00260D04"/>
    <w:rsid w:val="00262D28"/>
    <w:rsid w:val="00264003"/>
    <w:rsid w:val="0026425C"/>
    <w:rsid w:val="00267794"/>
    <w:rsid w:val="00270B8E"/>
    <w:rsid w:val="00271C2D"/>
    <w:rsid w:val="00273C01"/>
    <w:rsid w:val="00276153"/>
    <w:rsid w:val="00284188"/>
    <w:rsid w:val="00290834"/>
    <w:rsid w:val="00290EA9"/>
    <w:rsid w:val="002948BA"/>
    <w:rsid w:val="00294AFD"/>
    <w:rsid w:val="00295F25"/>
    <w:rsid w:val="002964A1"/>
    <w:rsid w:val="0029659F"/>
    <w:rsid w:val="0029695B"/>
    <w:rsid w:val="00296A4E"/>
    <w:rsid w:val="002B04DB"/>
    <w:rsid w:val="002B23C8"/>
    <w:rsid w:val="002B59C7"/>
    <w:rsid w:val="002B5AD7"/>
    <w:rsid w:val="002B7106"/>
    <w:rsid w:val="002C0DCA"/>
    <w:rsid w:val="002C2981"/>
    <w:rsid w:val="002C3128"/>
    <w:rsid w:val="002C40CE"/>
    <w:rsid w:val="002D2B59"/>
    <w:rsid w:val="002D6840"/>
    <w:rsid w:val="002E7492"/>
    <w:rsid w:val="002F18E6"/>
    <w:rsid w:val="002F54DA"/>
    <w:rsid w:val="002F67DD"/>
    <w:rsid w:val="00300F4A"/>
    <w:rsid w:val="0030149A"/>
    <w:rsid w:val="003067C5"/>
    <w:rsid w:val="003138AA"/>
    <w:rsid w:val="00316BE5"/>
    <w:rsid w:val="00316C97"/>
    <w:rsid w:val="0032239D"/>
    <w:rsid w:val="003240E9"/>
    <w:rsid w:val="0032766A"/>
    <w:rsid w:val="00327A12"/>
    <w:rsid w:val="00327A13"/>
    <w:rsid w:val="00332A20"/>
    <w:rsid w:val="003359D0"/>
    <w:rsid w:val="00336091"/>
    <w:rsid w:val="00337A62"/>
    <w:rsid w:val="00345FF4"/>
    <w:rsid w:val="0034780D"/>
    <w:rsid w:val="0034794D"/>
    <w:rsid w:val="003507D5"/>
    <w:rsid w:val="00350938"/>
    <w:rsid w:val="00353EFA"/>
    <w:rsid w:val="00356A0D"/>
    <w:rsid w:val="00361F40"/>
    <w:rsid w:val="003636B6"/>
    <w:rsid w:val="00365B4B"/>
    <w:rsid w:val="00370511"/>
    <w:rsid w:val="00370936"/>
    <w:rsid w:val="00371EA2"/>
    <w:rsid w:val="00375118"/>
    <w:rsid w:val="0037607F"/>
    <w:rsid w:val="0037620F"/>
    <w:rsid w:val="00377F3E"/>
    <w:rsid w:val="0038034B"/>
    <w:rsid w:val="00381BE4"/>
    <w:rsid w:val="00383DDF"/>
    <w:rsid w:val="0038481D"/>
    <w:rsid w:val="00386F3D"/>
    <w:rsid w:val="00387E6E"/>
    <w:rsid w:val="003934DA"/>
    <w:rsid w:val="00397FC7"/>
    <w:rsid w:val="003A2A7F"/>
    <w:rsid w:val="003A48F1"/>
    <w:rsid w:val="003A62C6"/>
    <w:rsid w:val="003A6C72"/>
    <w:rsid w:val="003A7886"/>
    <w:rsid w:val="003B3536"/>
    <w:rsid w:val="003B41BD"/>
    <w:rsid w:val="003B4EA3"/>
    <w:rsid w:val="003B52AD"/>
    <w:rsid w:val="003B5E8D"/>
    <w:rsid w:val="003B6264"/>
    <w:rsid w:val="003B69BA"/>
    <w:rsid w:val="003C754B"/>
    <w:rsid w:val="003C76F7"/>
    <w:rsid w:val="003D1BDB"/>
    <w:rsid w:val="003D43A9"/>
    <w:rsid w:val="003D49B3"/>
    <w:rsid w:val="003D6ACB"/>
    <w:rsid w:val="003D75C4"/>
    <w:rsid w:val="003E0D72"/>
    <w:rsid w:val="003E1F1E"/>
    <w:rsid w:val="003E2CA1"/>
    <w:rsid w:val="003E5335"/>
    <w:rsid w:val="003E61C0"/>
    <w:rsid w:val="003E7773"/>
    <w:rsid w:val="003F35D9"/>
    <w:rsid w:val="003F414C"/>
    <w:rsid w:val="003F6546"/>
    <w:rsid w:val="00400B08"/>
    <w:rsid w:val="00403DE5"/>
    <w:rsid w:val="00406246"/>
    <w:rsid w:val="00407D04"/>
    <w:rsid w:val="004153D6"/>
    <w:rsid w:val="00420BB3"/>
    <w:rsid w:val="0042209B"/>
    <w:rsid w:val="004249C7"/>
    <w:rsid w:val="00425A30"/>
    <w:rsid w:val="00427CAE"/>
    <w:rsid w:val="00430959"/>
    <w:rsid w:val="004310AF"/>
    <w:rsid w:val="00433214"/>
    <w:rsid w:val="00434B9E"/>
    <w:rsid w:val="004374A3"/>
    <w:rsid w:val="004417FF"/>
    <w:rsid w:val="0044320E"/>
    <w:rsid w:val="00443B6B"/>
    <w:rsid w:val="004455BE"/>
    <w:rsid w:val="00450921"/>
    <w:rsid w:val="00454CBE"/>
    <w:rsid w:val="0045509E"/>
    <w:rsid w:val="004563CC"/>
    <w:rsid w:val="00457E3B"/>
    <w:rsid w:val="00461BB0"/>
    <w:rsid w:val="00462405"/>
    <w:rsid w:val="004624F0"/>
    <w:rsid w:val="0046293C"/>
    <w:rsid w:val="004644DC"/>
    <w:rsid w:val="0046614C"/>
    <w:rsid w:val="00467DEB"/>
    <w:rsid w:val="00471503"/>
    <w:rsid w:val="00474C36"/>
    <w:rsid w:val="004801E9"/>
    <w:rsid w:val="00480ADB"/>
    <w:rsid w:val="00480F6B"/>
    <w:rsid w:val="004814AD"/>
    <w:rsid w:val="00482F3D"/>
    <w:rsid w:val="00490E58"/>
    <w:rsid w:val="00491546"/>
    <w:rsid w:val="00493859"/>
    <w:rsid w:val="004947B3"/>
    <w:rsid w:val="00495362"/>
    <w:rsid w:val="0049695C"/>
    <w:rsid w:val="004977B9"/>
    <w:rsid w:val="004A28DD"/>
    <w:rsid w:val="004A32FE"/>
    <w:rsid w:val="004B3881"/>
    <w:rsid w:val="004B4237"/>
    <w:rsid w:val="004B7882"/>
    <w:rsid w:val="004C0264"/>
    <w:rsid w:val="004C39C0"/>
    <w:rsid w:val="004C48EB"/>
    <w:rsid w:val="004C6A1C"/>
    <w:rsid w:val="004C797D"/>
    <w:rsid w:val="004D16EF"/>
    <w:rsid w:val="004D2B9C"/>
    <w:rsid w:val="004D40AF"/>
    <w:rsid w:val="004D59C7"/>
    <w:rsid w:val="004D5A67"/>
    <w:rsid w:val="004D678B"/>
    <w:rsid w:val="004E483D"/>
    <w:rsid w:val="004E49E5"/>
    <w:rsid w:val="004E4CCA"/>
    <w:rsid w:val="004F5067"/>
    <w:rsid w:val="004F59E4"/>
    <w:rsid w:val="00501506"/>
    <w:rsid w:val="00503B92"/>
    <w:rsid w:val="00504BD3"/>
    <w:rsid w:val="00504E58"/>
    <w:rsid w:val="00506704"/>
    <w:rsid w:val="0050769A"/>
    <w:rsid w:val="00513EE7"/>
    <w:rsid w:val="005201C9"/>
    <w:rsid w:val="00523211"/>
    <w:rsid w:val="00524BA2"/>
    <w:rsid w:val="00524D1A"/>
    <w:rsid w:val="0052726C"/>
    <w:rsid w:val="00533792"/>
    <w:rsid w:val="0053418A"/>
    <w:rsid w:val="00535F89"/>
    <w:rsid w:val="005400A0"/>
    <w:rsid w:val="00541AA9"/>
    <w:rsid w:val="00546ADC"/>
    <w:rsid w:val="00546D60"/>
    <w:rsid w:val="00550849"/>
    <w:rsid w:val="0055085C"/>
    <w:rsid w:val="00550D73"/>
    <w:rsid w:val="00551A0A"/>
    <w:rsid w:val="00551D12"/>
    <w:rsid w:val="00552F23"/>
    <w:rsid w:val="00553893"/>
    <w:rsid w:val="005554B9"/>
    <w:rsid w:val="00555A26"/>
    <w:rsid w:val="00555D19"/>
    <w:rsid w:val="00556DA1"/>
    <w:rsid w:val="00563BEE"/>
    <w:rsid w:val="005668C6"/>
    <w:rsid w:val="005701DE"/>
    <w:rsid w:val="00576322"/>
    <w:rsid w:val="00581F65"/>
    <w:rsid w:val="00582516"/>
    <w:rsid w:val="00582EB5"/>
    <w:rsid w:val="0058528E"/>
    <w:rsid w:val="00586CD1"/>
    <w:rsid w:val="00590F85"/>
    <w:rsid w:val="0059102A"/>
    <w:rsid w:val="005914C9"/>
    <w:rsid w:val="005918B1"/>
    <w:rsid w:val="00591910"/>
    <w:rsid w:val="00594624"/>
    <w:rsid w:val="00594FA2"/>
    <w:rsid w:val="00595230"/>
    <w:rsid w:val="00596A65"/>
    <w:rsid w:val="00596B60"/>
    <w:rsid w:val="005A21B3"/>
    <w:rsid w:val="005A2EA1"/>
    <w:rsid w:val="005B243C"/>
    <w:rsid w:val="005B3ECF"/>
    <w:rsid w:val="005B7A7A"/>
    <w:rsid w:val="005B7D9F"/>
    <w:rsid w:val="005C0425"/>
    <w:rsid w:val="005C05CB"/>
    <w:rsid w:val="005C2AE7"/>
    <w:rsid w:val="005C2DA2"/>
    <w:rsid w:val="005C49B9"/>
    <w:rsid w:val="005C5A05"/>
    <w:rsid w:val="005C5CF8"/>
    <w:rsid w:val="005C6A18"/>
    <w:rsid w:val="005D34D1"/>
    <w:rsid w:val="005D5E17"/>
    <w:rsid w:val="005D6A0D"/>
    <w:rsid w:val="005D6B5F"/>
    <w:rsid w:val="005D7A6A"/>
    <w:rsid w:val="005E5244"/>
    <w:rsid w:val="005F1378"/>
    <w:rsid w:val="005F26F1"/>
    <w:rsid w:val="005F462D"/>
    <w:rsid w:val="005F6D7F"/>
    <w:rsid w:val="00602FC6"/>
    <w:rsid w:val="00614047"/>
    <w:rsid w:val="00614C76"/>
    <w:rsid w:val="00615CCA"/>
    <w:rsid w:val="00625E52"/>
    <w:rsid w:val="0062691F"/>
    <w:rsid w:val="006304E5"/>
    <w:rsid w:val="00633BB3"/>
    <w:rsid w:val="00634086"/>
    <w:rsid w:val="0063598F"/>
    <w:rsid w:val="00642674"/>
    <w:rsid w:val="00642CC2"/>
    <w:rsid w:val="00643928"/>
    <w:rsid w:val="00655D3E"/>
    <w:rsid w:val="00660563"/>
    <w:rsid w:val="00662F02"/>
    <w:rsid w:val="00666703"/>
    <w:rsid w:val="0067280C"/>
    <w:rsid w:val="006764A2"/>
    <w:rsid w:val="006774F0"/>
    <w:rsid w:val="0067771C"/>
    <w:rsid w:val="006810FB"/>
    <w:rsid w:val="006827DB"/>
    <w:rsid w:val="0068558F"/>
    <w:rsid w:val="00691050"/>
    <w:rsid w:val="00691FC4"/>
    <w:rsid w:val="00693EBA"/>
    <w:rsid w:val="006972CB"/>
    <w:rsid w:val="006A4D31"/>
    <w:rsid w:val="006A5FFD"/>
    <w:rsid w:val="006A653A"/>
    <w:rsid w:val="006A6EA3"/>
    <w:rsid w:val="006A6FE6"/>
    <w:rsid w:val="006B07DE"/>
    <w:rsid w:val="006B2646"/>
    <w:rsid w:val="006B76BC"/>
    <w:rsid w:val="006C2C68"/>
    <w:rsid w:val="006D0F81"/>
    <w:rsid w:val="006D624B"/>
    <w:rsid w:val="006E015A"/>
    <w:rsid w:val="006E17A9"/>
    <w:rsid w:val="006E5383"/>
    <w:rsid w:val="006E64B4"/>
    <w:rsid w:val="006E7C17"/>
    <w:rsid w:val="006F0D16"/>
    <w:rsid w:val="006F4D29"/>
    <w:rsid w:val="006F5A6F"/>
    <w:rsid w:val="00701C77"/>
    <w:rsid w:val="007057FD"/>
    <w:rsid w:val="00707CED"/>
    <w:rsid w:val="007155DB"/>
    <w:rsid w:val="0072098D"/>
    <w:rsid w:val="00723703"/>
    <w:rsid w:val="00723C9D"/>
    <w:rsid w:val="0072453F"/>
    <w:rsid w:val="00724D24"/>
    <w:rsid w:val="00726270"/>
    <w:rsid w:val="007300FD"/>
    <w:rsid w:val="007301CF"/>
    <w:rsid w:val="00732361"/>
    <w:rsid w:val="007355B8"/>
    <w:rsid w:val="007506DB"/>
    <w:rsid w:val="00755568"/>
    <w:rsid w:val="00760422"/>
    <w:rsid w:val="00762CA2"/>
    <w:rsid w:val="007661E3"/>
    <w:rsid w:val="00767EBA"/>
    <w:rsid w:val="00770029"/>
    <w:rsid w:val="007704D5"/>
    <w:rsid w:val="0077085E"/>
    <w:rsid w:val="00772793"/>
    <w:rsid w:val="00773E5F"/>
    <w:rsid w:val="00774FBC"/>
    <w:rsid w:val="00775991"/>
    <w:rsid w:val="00776899"/>
    <w:rsid w:val="00776C63"/>
    <w:rsid w:val="00782E72"/>
    <w:rsid w:val="007856BE"/>
    <w:rsid w:val="00785B99"/>
    <w:rsid w:val="007A1206"/>
    <w:rsid w:val="007A21C6"/>
    <w:rsid w:val="007A693D"/>
    <w:rsid w:val="007B00A4"/>
    <w:rsid w:val="007B1E9A"/>
    <w:rsid w:val="007B3540"/>
    <w:rsid w:val="007B387B"/>
    <w:rsid w:val="007B5578"/>
    <w:rsid w:val="007B724F"/>
    <w:rsid w:val="007C45FC"/>
    <w:rsid w:val="007C4FA4"/>
    <w:rsid w:val="007C5FD3"/>
    <w:rsid w:val="007D123C"/>
    <w:rsid w:val="007D1920"/>
    <w:rsid w:val="007D1A64"/>
    <w:rsid w:val="007D4BE5"/>
    <w:rsid w:val="007D6CCF"/>
    <w:rsid w:val="007D6E68"/>
    <w:rsid w:val="007E1452"/>
    <w:rsid w:val="007E312F"/>
    <w:rsid w:val="007E53A9"/>
    <w:rsid w:val="007F407B"/>
    <w:rsid w:val="007F78A3"/>
    <w:rsid w:val="008010B1"/>
    <w:rsid w:val="0080399D"/>
    <w:rsid w:val="00811DE0"/>
    <w:rsid w:val="00812BC2"/>
    <w:rsid w:val="00814BAA"/>
    <w:rsid w:val="00816164"/>
    <w:rsid w:val="00822660"/>
    <w:rsid w:val="008226DC"/>
    <w:rsid w:val="008233C4"/>
    <w:rsid w:val="008262D7"/>
    <w:rsid w:val="008267BE"/>
    <w:rsid w:val="00827362"/>
    <w:rsid w:val="00834EF7"/>
    <w:rsid w:val="0084326A"/>
    <w:rsid w:val="008437E0"/>
    <w:rsid w:val="0084558C"/>
    <w:rsid w:val="00847694"/>
    <w:rsid w:val="00850968"/>
    <w:rsid w:val="00850AFD"/>
    <w:rsid w:val="00851574"/>
    <w:rsid w:val="008541B5"/>
    <w:rsid w:val="00861428"/>
    <w:rsid w:val="00862B69"/>
    <w:rsid w:val="00862CFE"/>
    <w:rsid w:val="00874E7F"/>
    <w:rsid w:val="00875B57"/>
    <w:rsid w:val="00877819"/>
    <w:rsid w:val="00877DE2"/>
    <w:rsid w:val="00881BFE"/>
    <w:rsid w:val="008833E6"/>
    <w:rsid w:val="008844F2"/>
    <w:rsid w:val="00885A1B"/>
    <w:rsid w:val="00886DB8"/>
    <w:rsid w:val="008925F3"/>
    <w:rsid w:val="008952FF"/>
    <w:rsid w:val="00897C06"/>
    <w:rsid w:val="008A3C53"/>
    <w:rsid w:val="008A593E"/>
    <w:rsid w:val="008B14E4"/>
    <w:rsid w:val="008B5F8B"/>
    <w:rsid w:val="008C157F"/>
    <w:rsid w:val="008C1B3B"/>
    <w:rsid w:val="008C24CA"/>
    <w:rsid w:val="008C2A84"/>
    <w:rsid w:val="008C42C3"/>
    <w:rsid w:val="008D1A60"/>
    <w:rsid w:val="008D3167"/>
    <w:rsid w:val="008E4AFF"/>
    <w:rsid w:val="008F6C4B"/>
    <w:rsid w:val="008F770C"/>
    <w:rsid w:val="00903500"/>
    <w:rsid w:val="00905356"/>
    <w:rsid w:val="009071AE"/>
    <w:rsid w:val="0091312A"/>
    <w:rsid w:val="00915B88"/>
    <w:rsid w:val="009237B3"/>
    <w:rsid w:val="009249B7"/>
    <w:rsid w:val="00924F6A"/>
    <w:rsid w:val="00926FE0"/>
    <w:rsid w:val="00927B19"/>
    <w:rsid w:val="00927E41"/>
    <w:rsid w:val="009334FD"/>
    <w:rsid w:val="009348B4"/>
    <w:rsid w:val="00935E01"/>
    <w:rsid w:val="00937E60"/>
    <w:rsid w:val="00940FF3"/>
    <w:rsid w:val="00946F1B"/>
    <w:rsid w:val="00955DE3"/>
    <w:rsid w:val="009600D5"/>
    <w:rsid w:val="00963586"/>
    <w:rsid w:val="00966DD8"/>
    <w:rsid w:val="009709AB"/>
    <w:rsid w:val="00972252"/>
    <w:rsid w:val="00974162"/>
    <w:rsid w:val="00980774"/>
    <w:rsid w:val="009807E1"/>
    <w:rsid w:val="00980ED7"/>
    <w:rsid w:val="00983929"/>
    <w:rsid w:val="009859B0"/>
    <w:rsid w:val="00985FB6"/>
    <w:rsid w:val="0098699A"/>
    <w:rsid w:val="00987C6B"/>
    <w:rsid w:val="00991001"/>
    <w:rsid w:val="00993DF8"/>
    <w:rsid w:val="009A2397"/>
    <w:rsid w:val="009B0243"/>
    <w:rsid w:val="009B4959"/>
    <w:rsid w:val="009B5E1A"/>
    <w:rsid w:val="009C13DA"/>
    <w:rsid w:val="009C281F"/>
    <w:rsid w:val="009C319F"/>
    <w:rsid w:val="009C3F63"/>
    <w:rsid w:val="009C6FAE"/>
    <w:rsid w:val="009D1854"/>
    <w:rsid w:val="009D19FF"/>
    <w:rsid w:val="009D1C53"/>
    <w:rsid w:val="009D1D9A"/>
    <w:rsid w:val="009D2212"/>
    <w:rsid w:val="009D70A0"/>
    <w:rsid w:val="009D7370"/>
    <w:rsid w:val="009E002B"/>
    <w:rsid w:val="009E026E"/>
    <w:rsid w:val="009E1FE9"/>
    <w:rsid w:val="009E5A21"/>
    <w:rsid w:val="009E723B"/>
    <w:rsid w:val="009F0D86"/>
    <w:rsid w:val="00A0080C"/>
    <w:rsid w:val="00A022EC"/>
    <w:rsid w:val="00A027A2"/>
    <w:rsid w:val="00A05084"/>
    <w:rsid w:val="00A05EA0"/>
    <w:rsid w:val="00A14792"/>
    <w:rsid w:val="00A16E3F"/>
    <w:rsid w:val="00A21F53"/>
    <w:rsid w:val="00A2320C"/>
    <w:rsid w:val="00A23477"/>
    <w:rsid w:val="00A2441D"/>
    <w:rsid w:val="00A33CCB"/>
    <w:rsid w:val="00A33DA0"/>
    <w:rsid w:val="00A35266"/>
    <w:rsid w:val="00A35797"/>
    <w:rsid w:val="00A361DA"/>
    <w:rsid w:val="00A366C1"/>
    <w:rsid w:val="00A43B10"/>
    <w:rsid w:val="00A52850"/>
    <w:rsid w:val="00A60F84"/>
    <w:rsid w:val="00A65520"/>
    <w:rsid w:val="00A66720"/>
    <w:rsid w:val="00A67274"/>
    <w:rsid w:val="00A673EE"/>
    <w:rsid w:val="00A677E9"/>
    <w:rsid w:val="00A705D8"/>
    <w:rsid w:val="00A71C4A"/>
    <w:rsid w:val="00A754DA"/>
    <w:rsid w:val="00A7731C"/>
    <w:rsid w:val="00A813A3"/>
    <w:rsid w:val="00A819B7"/>
    <w:rsid w:val="00A82162"/>
    <w:rsid w:val="00A8425C"/>
    <w:rsid w:val="00A84F92"/>
    <w:rsid w:val="00A90863"/>
    <w:rsid w:val="00A919CB"/>
    <w:rsid w:val="00A9396E"/>
    <w:rsid w:val="00A9500B"/>
    <w:rsid w:val="00A96078"/>
    <w:rsid w:val="00A96FD7"/>
    <w:rsid w:val="00AA214D"/>
    <w:rsid w:val="00AA4100"/>
    <w:rsid w:val="00AA5401"/>
    <w:rsid w:val="00AA6364"/>
    <w:rsid w:val="00AA7150"/>
    <w:rsid w:val="00AB3EE3"/>
    <w:rsid w:val="00AB758F"/>
    <w:rsid w:val="00AC006A"/>
    <w:rsid w:val="00AC2700"/>
    <w:rsid w:val="00AC2CD9"/>
    <w:rsid w:val="00AC72C2"/>
    <w:rsid w:val="00AD03C4"/>
    <w:rsid w:val="00AD094A"/>
    <w:rsid w:val="00AD2825"/>
    <w:rsid w:val="00AD4B98"/>
    <w:rsid w:val="00AE161E"/>
    <w:rsid w:val="00AE3A2A"/>
    <w:rsid w:val="00AE49A2"/>
    <w:rsid w:val="00AE72F9"/>
    <w:rsid w:val="00AF0EBD"/>
    <w:rsid w:val="00AF4701"/>
    <w:rsid w:val="00B0767E"/>
    <w:rsid w:val="00B07DC2"/>
    <w:rsid w:val="00B13080"/>
    <w:rsid w:val="00B14289"/>
    <w:rsid w:val="00B148E9"/>
    <w:rsid w:val="00B14D77"/>
    <w:rsid w:val="00B163F7"/>
    <w:rsid w:val="00B17771"/>
    <w:rsid w:val="00B20491"/>
    <w:rsid w:val="00B20DEF"/>
    <w:rsid w:val="00B225CD"/>
    <w:rsid w:val="00B25217"/>
    <w:rsid w:val="00B30F82"/>
    <w:rsid w:val="00B31105"/>
    <w:rsid w:val="00B316F4"/>
    <w:rsid w:val="00B323B0"/>
    <w:rsid w:val="00B423BD"/>
    <w:rsid w:val="00B448C1"/>
    <w:rsid w:val="00B46396"/>
    <w:rsid w:val="00B467C1"/>
    <w:rsid w:val="00B51BED"/>
    <w:rsid w:val="00B533CF"/>
    <w:rsid w:val="00B533E2"/>
    <w:rsid w:val="00B54C8D"/>
    <w:rsid w:val="00B55F32"/>
    <w:rsid w:val="00B60BAB"/>
    <w:rsid w:val="00B62D6C"/>
    <w:rsid w:val="00B67B03"/>
    <w:rsid w:val="00B70A9C"/>
    <w:rsid w:val="00B70FC0"/>
    <w:rsid w:val="00B7160C"/>
    <w:rsid w:val="00B71762"/>
    <w:rsid w:val="00B72578"/>
    <w:rsid w:val="00B80FC6"/>
    <w:rsid w:val="00B82002"/>
    <w:rsid w:val="00B828F7"/>
    <w:rsid w:val="00B83E9F"/>
    <w:rsid w:val="00B85ACC"/>
    <w:rsid w:val="00B85EB6"/>
    <w:rsid w:val="00B9229E"/>
    <w:rsid w:val="00BA0D28"/>
    <w:rsid w:val="00BA165C"/>
    <w:rsid w:val="00BA1DBF"/>
    <w:rsid w:val="00BA29EE"/>
    <w:rsid w:val="00BA380D"/>
    <w:rsid w:val="00BA44BF"/>
    <w:rsid w:val="00BA5E55"/>
    <w:rsid w:val="00BA7494"/>
    <w:rsid w:val="00BB06D8"/>
    <w:rsid w:val="00BB0981"/>
    <w:rsid w:val="00BB188C"/>
    <w:rsid w:val="00BB1A54"/>
    <w:rsid w:val="00BB26DC"/>
    <w:rsid w:val="00BB403C"/>
    <w:rsid w:val="00BB57D8"/>
    <w:rsid w:val="00BB5D68"/>
    <w:rsid w:val="00BB68BA"/>
    <w:rsid w:val="00BB7F96"/>
    <w:rsid w:val="00BC0872"/>
    <w:rsid w:val="00BC44BA"/>
    <w:rsid w:val="00BC7581"/>
    <w:rsid w:val="00BD3375"/>
    <w:rsid w:val="00BD3B9D"/>
    <w:rsid w:val="00BD53C9"/>
    <w:rsid w:val="00BD61A2"/>
    <w:rsid w:val="00BE3415"/>
    <w:rsid w:val="00BE55D9"/>
    <w:rsid w:val="00BE6486"/>
    <w:rsid w:val="00BF0F76"/>
    <w:rsid w:val="00BF3659"/>
    <w:rsid w:val="00C021AF"/>
    <w:rsid w:val="00C029AE"/>
    <w:rsid w:val="00C0369B"/>
    <w:rsid w:val="00C05C43"/>
    <w:rsid w:val="00C07B71"/>
    <w:rsid w:val="00C1043D"/>
    <w:rsid w:val="00C11AD0"/>
    <w:rsid w:val="00C1509D"/>
    <w:rsid w:val="00C15FF6"/>
    <w:rsid w:val="00C1630D"/>
    <w:rsid w:val="00C303ED"/>
    <w:rsid w:val="00C30ED9"/>
    <w:rsid w:val="00C367DB"/>
    <w:rsid w:val="00C46349"/>
    <w:rsid w:val="00C515D2"/>
    <w:rsid w:val="00C52CE2"/>
    <w:rsid w:val="00C544DA"/>
    <w:rsid w:val="00C574D3"/>
    <w:rsid w:val="00C62049"/>
    <w:rsid w:val="00C63AAF"/>
    <w:rsid w:val="00C65CA7"/>
    <w:rsid w:val="00C702C6"/>
    <w:rsid w:val="00C745AD"/>
    <w:rsid w:val="00C74EE6"/>
    <w:rsid w:val="00C82612"/>
    <w:rsid w:val="00C847C4"/>
    <w:rsid w:val="00C85093"/>
    <w:rsid w:val="00C90AE5"/>
    <w:rsid w:val="00C92469"/>
    <w:rsid w:val="00C941F6"/>
    <w:rsid w:val="00C9731E"/>
    <w:rsid w:val="00CA0AC3"/>
    <w:rsid w:val="00CA0F0E"/>
    <w:rsid w:val="00CA197B"/>
    <w:rsid w:val="00CA2EE7"/>
    <w:rsid w:val="00CA39E3"/>
    <w:rsid w:val="00CA64BC"/>
    <w:rsid w:val="00CB0C4C"/>
    <w:rsid w:val="00CB1614"/>
    <w:rsid w:val="00CB306C"/>
    <w:rsid w:val="00CB4227"/>
    <w:rsid w:val="00CB6593"/>
    <w:rsid w:val="00CB66F7"/>
    <w:rsid w:val="00CC1912"/>
    <w:rsid w:val="00CC1EAF"/>
    <w:rsid w:val="00CD1DAD"/>
    <w:rsid w:val="00CD2606"/>
    <w:rsid w:val="00CE174C"/>
    <w:rsid w:val="00CE37EE"/>
    <w:rsid w:val="00CE48F1"/>
    <w:rsid w:val="00CE55EF"/>
    <w:rsid w:val="00CE6DFD"/>
    <w:rsid w:val="00CE6FEA"/>
    <w:rsid w:val="00CF1E85"/>
    <w:rsid w:val="00CF4825"/>
    <w:rsid w:val="00CF4A50"/>
    <w:rsid w:val="00CF4EF4"/>
    <w:rsid w:val="00CF6E33"/>
    <w:rsid w:val="00CF73BB"/>
    <w:rsid w:val="00CF76F7"/>
    <w:rsid w:val="00D064A5"/>
    <w:rsid w:val="00D1338D"/>
    <w:rsid w:val="00D136BB"/>
    <w:rsid w:val="00D143A4"/>
    <w:rsid w:val="00D1614E"/>
    <w:rsid w:val="00D200B5"/>
    <w:rsid w:val="00D22849"/>
    <w:rsid w:val="00D22DDA"/>
    <w:rsid w:val="00D300A3"/>
    <w:rsid w:val="00D34F19"/>
    <w:rsid w:val="00D365E4"/>
    <w:rsid w:val="00D37588"/>
    <w:rsid w:val="00D40F65"/>
    <w:rsid w:val="00D4210C"/>
    <w:rsid w:val="00D55E14"/>
    <w:rsid w:val="00D56460"/>
    <w:rsid w:val="00D60AAB"/>
    <w:rsid w:val="00D60C33"/>
    <w:rsid w:val="00D62547"/>
    <w:rsid w:val="00D63C1E"/>
    <w:rsid w:val="00D65390"/>
    <w:rsid w:val="00D66319"/>
    <w:rsid w:val="00D6713C"/>
    <w:rsid w:val="00D71EFE"/>
    <w:rsid w:val="00D720EC"/>
    <w:rsid w:val="00D73A82"/>
    <w:rsid w:val="00D74043"/>
    <w:rsid w:val="00D76D30"/>
    <w:rsid w:val="00D82400"/>
    <w:rsid w:val="00D87B97"/>
    <w:rsid w:val="00DA57C7"/>
    <w:rsid w:val="00DA78F8"/>
    <w:rsid w:val="00DB0DCF"/>
    <w:rsid w:val="00DB184D"/>
    <w:rsid w:val="00DB3A23"/>
    <w:rsid w:val="00DB58EE"/>
    <w:rsid w:val="00DB61E0"/>
    <w:rsid w:val="00DB620C"/>
    <w:rsid w:val="00DB623C"/>
    <w:rsid w:val="00DB6FEE"/>
    <w:rsid w:val="00DC4A47"/>
    <w:rsid w:val="00DC5D87"/>
    <w:rsid w:val="00DC71B1"/>
    <w:rsid w:val="00DD164E"/>
    <w:rsid w:val="00DD214B"/>
    <w:rsid w:val="00DD2B31"/>
    <w:rsid w:val="00DD3F71"/>
    <w:rsid w:val="00DD40FA"/>
    <w:rsid w:val="00DD5CD8"/>
    <w:rsid w:val="00DE2BF9"/>
    <w:rsid w:val="00DE3665"/>
    <w:rsid w:val="00DE6372"/>
    <w:rsid w:val="00DE7613"/>
    <w:rsid w:val="00DF0674"/>
    <w:rsid w:val="00DF0ED9"/>
    <w:rsid w:val="00DF20D0"/>
    <w:rsid w:val="00DF2628"/>
    <w:rsid w:val="00DF4322"/>
    <w:rsid w:val="00E01757"/>
    <w:rsid w:val="00E018AA"/>
    <w:rsid w:val="00E023E1"/>
    <w:rsid w:val="00E040B0"/>
    <w:rsid w:val="00E10379"/>
    <w:rsid w:val="00E13200"/>
    <w:rsid w:val="00E1605A"/>
    <w:rsid w:val="00E20CD0"/>
    <w:rsid w:val="00E22A0D"/>
    <w:rsid w:val="00E26D90"/>
    <w:rsid w:val="00E322BA"/>
    <w:rsid w:val="00E32487"/>
    <w:rsid w:val="00E3254E"/>
    <w:rsid w:val="00E359FC"/>
    <w:rsid w:val="00E36187"/>
    <w:rsid w:val="00E40B81"/>
    <w:rsid w:val="00E4469E"/>
    <w:rsid w:val="00E4535D"/>
    <w:rsid w:val="00E45513"/>
    <w:rsid w:val="00E46956"/>
    <w:rsid w:val="00E51A5A"/>
    <w:rsid w:val="00E5394E"/>
    <w:rsid w:val="00E6783A"/>
    <w:rsid w:val="00E67DFD"/>
    <w:rsid w:val="00E7005F"/>
    <w:rsid w:val="00E703DC"/>
    <w:rsid w:val="00E70678"/>
    <w:rsid w:val="00E70DC2"/>
    <w:rsid w:val="00E71BB9"/>
    <w:rsid w:val="00E74A4F"/>
    <w:rsid w:val="00E761C4"/>
    <w:rsid w:val="00E80B44"/>
    <w:rsid w:val="00E82A29"/>
    <w:rsid w:val="00E8373C"/>
    <w:rsid w:val="00E87C3D"/>
    <w:rsid w:val="00E90A42"/>
    <w:rsid w:val="00E9656A"/>
    <w:rsid w:val="00EA079E"/>
    <w:rsid w:val="00EA1029"/>
    <w:rsid w:val="00EA2055"/>
    <w:rsid w:val="00EA2916"/>
    <w:rsid w:val="00EA2DDB"/>
    <w:rsid w:val="00EA5943"/>
    <w:rsid w:val="00EA6749"/>
    <w:rsid w:val="00EA682B"/>
    <w:rsid w:val="00EA6E97"/>
    <w:rsid w:val="00EB0122"/>
    <w:rsid w:val="00EB14E2"/>
    <w:rsid w:val="00EB2F97"/>
    <w:rsid w:val="00EB4339"/>
    <w:rsid w:val="00EB54D8"/>
    <w:rsid w:val="00EC0184"/>
    <w:rsid w:val="00EC2527"/>
    <w:rsid w:val="00EC2CB0"/>
    <w:rsid w:val="00EC7F3E"/>
    <w:rsid w:val="00ED00C2"/>
    <w:rsid w:val="00ED3A2D"/>
    <w:rsid w:val="00ED4791"/>
    <w:rsid w:val="00EE22B9"/>
    <w:rsid w:val="00EE2621"/>
    <w:rsid w:val="00EE2779"/>
    <w:rsid w:val="00EE3D5B"/>
    <w:rsid w:val="00EF3BB6"/>
    <w:rsid w:val="00EF3FBD"/>
    <w:rsid w:val="00EF4337"/>
    <w:rsid w:val="00EF4F22"/>
    <w:rsid w:val="00F004E4"/>
    <w:rsid w:val="00F01E6B"/>
    <w:rsid w:val="00F05AFD"/>
    <w:rsid w:val="00F07088"/>
    <w:rsid w:val="00F07582"/>
    <w:rsid w:val="00F07775"/>
    <w:rsid w:val="00F10285"/>
    <w:rsid w:val="00F106C2"/>
    <w:rsid w:val="00F111BF"/>
    <w:rsid w:val="00F11F80"/>
    <w:rsid w:val="00F12029"/>
    <w:rsid w:val="00F12C63"/>
    <w:rsid w:val="00F15193"/>
    <w:rsid w:val="00F154A6"/>
    <w:rsid w:val="00F155CA"/>
    <w:rsid w:val="00F15790"/>
    <w:rsid w:val="00F15DE4"/>
    <w:rsid w:val="00F168CE"/>
    <w:rsid w:val="00F21392"/>
    <w:rsid w:val="00F2170B"/>
    <w:rsid w:val="00F24C2E"/>
    <w:rsid w:val="00F27B38"/>
    <w:rsid w:val="00F30AD7"/>
    <w:rsid w:val="00F3146D"/>
    <w:rsid w:val="00F37943"/>
    <w:rsid w:val="00F42238"/>
    <w:rsid w:val="00F44202"/>
    <w:rsid w:val="00F47BBD"/>
    <w:rsid w:val="00F5508D"/>
    <w:rsid w:val="00F62DA1"/>
    <w:rsid w:val="00F66E35"/>
    <w:rsid w:val="00F70B48"/>
    <w:rsid w:val="00F73CCC"/>
    <w:rsid w:val="00F76BD4"/>
    <w:rsid w:val="00F805DE"/>
    <w:rsid w:val="00F80D15"/>
    <w:rsid w:val="00F840D8"/>
    <w:rsid w:val="00F85B43"/>
    <w:rsid w:val="00F900B7"/>
    <w:rsid w:val="00F945A2"/>
    <w:rsid w:val="00FA4A71"/>
    <w:rsid w:val="00FB109C"/>
    <w:rsid w:val="00FB1964"/>
    <w:rsid w:val="00FB3269"/>
    <w:rsid w:val="00FB3494"/>
    <w:rsid w:val="00FB3D0C"/>
    <w:rsid w:val="00FB43A5"/>
    <w:rsid w:val="00FB6A22"/>
    <w:rsid w:val="00FC4430"/>
    <w:rsid w:val="00FC526A"/>
    <w:rsid w:val="00FC7F66"/>
    <w:rsid w:val="00FD3DE4"/>
    <w:rsid w:val="00FD5A6F"/>
    <w:rsid w:val="00FD5C70"/>
    <w:rsid w:val="00FE33A9"/>
    <w:rsid w:val="00FF16CB"/>
    <w:rsid w:val="00FF7815"/>
    <w:rsid w:val="037D0FDC"/>
    <w:rsid w:val="09944DBC"/>
    <w:rsid w:val="1A449D50"/>
    <w:rsid w:val="1E1E7AD7"/>
    <w:rsid w:val="24C4EB28"/>
    <w:rsid w:val="282FDAD6"/>
    <w:rsid w:val="33F99243"/>
    <w:rsid w:val="393F583B"/>
    <w:rsid w:val="3A733B35"/>
    <w:rsid w:val="45ECF528"/>
    <w:rsid w:val="467470FC"/>
    <w:rsid w:val="584FEA3B"/>
    <w:rsid w:val="70BAE795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1A2C5826-3A02-4C07-AFAF-5A64D267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pengovoffice@dc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E0906E259DE458D67B2683E64599D" ma:contentTypeVersion="14" ma:contentTypeDescription="Create a new document." ma:contentTypeScope="" ma:versionID="1e34e0e1970d6e07ae24d75158cabfde">
  <xsd:schema xmlns:xsd="http://www.w3.org/2001/XMLSchema" xmlns:xs="http://www.w3.org/2001/XMLSchema" xmlns:p="http://schemas.microsoft.com/office/2006/metadata/properties" xmlns:ns3="760c7504-c841-4cd8-8782-915873609f71" xmlns:ns4="b1cacf93-836b-4480-9373-197c348765ca" targetNamespace="http://schemas.microsoft.com/office/2006/metadata/properties" ma:root="true" ma:fieldsID="16479fd6c1dac76e655c1bbf57d0cb74" ns3:_="" ns4:_="">
    <xsd:import namespace="760c7504-c841-4cd8-8782-915873609f71"/>
    <xsd:import namespace="b1cacf93-836b-4480-9373-197c34876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CR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7504-c841-4cd8-8782-915873609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acf93-836b-4480-9373-197c34876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0c7504-c841-4cd8-8782-915873609f71" xsi:nil="true"/>
  </documentManagement>
</p:properties>
</file>

<file path=customXml/itemProps1.xml><?xml version="1.0" encoding="utf-8"?>
<ds:datastoreItem xmlns:ds="http://schemas.openxmlformats.org/officeDocument/2006/customXml" ds:itemID="{C791CB4B-9F00-4FB1-B463-25CE3FA08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828626-39E1-4BD2-9112-AEF9D64DA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c7504-c841-4cd8-8782-915873609f71"/>
    <ds:schemaRef ds:uri="b1cacf93-836b-4480-9373-197c34876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85CAA9-F7A4-4AD6-B738-B06737CC4D68}">
  <ds:schemaRefs>
    <ds:schemaRef ds:uri="http://schemas.microsoft.com/office/2006/metadata/properties"/>
    <ds:schemaRef ds:uri="http://schemas.microsoft.com/office/infopath/2007/PartnerControls"/>
    <ds:schemaRef ds:uri="760c7504-c841-4cd8-8782-915873609f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09</Words>
  <Characters>1268</Characters>
  <Application>Microsoft Office Word</Application>
  <DocSecurity>0</DocSecurity>
  <Lines>40</Lines>
  <Paragraphs>26</Paragraphs>
  <ScaleCrop>false</ScaleCrop>
  <Company>Link Strategic Partners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4</cp:revision>
  <cp:lastPrinted>2019-09-13T13:19:00Z</cp:lastPrinted>
  <dcterms:created xsi:type="dcterms:W3CDTF">2026-01-19T19:12:00Z</dcterms:created>
  <dcterms:modified xsi:type="dcterms:W3CDTF">2026-01-1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  <property fmtid="{D5CDD505-2E9C-101B-9397-08002B2CF9AE}" pid="3" name="ContentTypeId">
    <vt:lpwstr>0x010100A9BE0906E259DE458D67B2683E64599D</vt:lpwstr>
  </property>
</Properties>
</file>